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4CF1C1" w14:textId="0C52CA11" w:rsidR="006C5244" w:rsidRPr="00A66C6E" w:rsidRDefault="00000000" w:rsidP="00A66C6E">
      <w:pPr>
        <w:pStyle w:val="Heading2"/>
        <w:rPr>
          <w:b/>
          <w:bCs/>
          <w:sz w:val="36"/>
          <w:szCs w:val="36"/>
        </w:rPr>
      </w:pPr>
      <w:bookmarkStart w:id="0" w:name="X606e7d26f7e9e583fddf5a3f463638645e529d1"/>
      <w:r w:rsidRPr="00A66C6E">
        <w:rPr>
          <w:b/>
          <w:bCs/>
          <w:sz w:val="36"/>
          <w:szCs w:val="36"/>
        </w:rPr>
        <w:t xml:space="preserve"> </w:t>
      </w:r>
      <w:r w:rsidRPr="00A66C6E">
        <w:rPr>
          <w:b/>
          <w:bCs/>
          <w:color w:val="0E2841" w:themeColor="text2"/>
          <w:sz w:val="40"/>
          <w:szCs w:val="40"/>
          <w:u w:val="thick"/>
        </w:rPr>
        <w:t>Documentation: Wikipedia Article Summary Generator</w:t>
      </w:r>
      <w:bookmarkStart w:id="1" w:name="problem-addressed"/>
      <w:r w:rsidRPr="00A66C6E">
        <w:rPr>
          <w:b/>
          <w:bCs/>
        </w:rPr>
        <w:t xml:space="preserve"> </w:t>
      </w:r>
      <w:r w:rsidRPr="00A66C6E">
        <w:rPr>
          <w:b/>
          <w:bCs/>
          <w:color w:val="000000" w:themeColor="text1"/>
          <w:u w:val="thick"/>
        </w:rPr>
        <w:t>Problem addressed</w:t>
      </w:r>
    </w:p>
    <w:p w14:paraId="15E32E04" w14:textId="77777777" w:rsidR="006C5244" w:rsidRDefault="00000000">
      <w:pPr>
        <w:pStyle w:val="FirstParagraph"/>
      </w:pPr>
      <w:r>
        <w:t>Many people want to quickly understand the main ideas of a large Wikipedia article without reading the entire page. This project solves that problem by creating a simple Python tool that: - Takes a topic name from the user - Fetches the Wikipedia article about that topic - Summarizes it into 3–5 key points or paragraphs - (Bonus) Reads the summary aloud</w:t>
      </w:r>
    </w:p>
    <w:p w14:paraId="2400E65B" w14:textId="33AD9D5F" w:rsidR="006C5244" w:rsidRPr="00A66C6E" w:rsidRDefault="00000000" w:rsidP="00A66C6E">
      <w:r>
        <w:pict w14:anchorId="4BA2BDB6">
          <v:rect id="_x0000_i1025" style="width:0;height:1.5pt" o:hralign="center" o:hrstd="t" o:hr="t"/>
        </w:pict>
      </w:r>
      <w:bookmarkStart w:id="2" w:name="tools-and-libraries-used"/>
      <w:bookmarkEnd w:id="1"/>
      <w:r w:rsidRPr="00A66C6E">
        <w:rPr>
          <w:b/>
          <w:bCs/>
        </w:rPr>
        <w:t xml:space="preserve"> </w:t>
      </w:r>
      <w:r w:rsidRPr="00A66C6E">
        <w:rPr>
          <w:b/>
          <w:bCs/>
          <w:sz w:val="32"/>
          <w:szCs w:val="32"/>
          <w:u w:val="thick"/>
        </w:rPr>
        <w:t>Tools and libraries used</w:t>
      </w:r>
    </w:p>
    <w:p w14:paraId="51920667" w14:textId="77777777" w:rsidR="006C5244" w:rsidRDefault="00000000">
      <w:pPr>
        <w:pStyle w:val="Compact"/>
        <w:numPr>
          <w:ilvl w:val="0"/>
          <w:numId w:val="2"/>
        </w:numPr>
      </w:pPr>
      <w:r>
        <w:rPr>
          <w:rStyle w:val="VerbatimChar"/>
        </w:rPr>
        <w:t>wikipedia</w:t>
      </w:r>
      <w:r>
        <w:t xml:space="preserve"> – to fetch article content from Wikipedia</w:t>
      </w:r>
    </w:p>
    <w:p w14:paraId="6A0C72FC" w14:textId="77777777" w:rsidR="006C5244" w:rsidRDefault="00000000">
      <w:pPr>
        <w:pStyle w:val="Compact"/>
        <w:numPr>
          <w:ilvl w:val="0"/>
          <w:numId w:val="2"/>
        </w:numPr>
      </w:pPr>
      <w:r>
        <w:rPr>
          <w:rStyle w:val="VerbatimChar"/>
        </w:rPr>
        <w:t>sumy</w:t>
      </w:r>
      <w:r>
        <w:t xml:space="preserve"> – for text summarization using LexRank</w:t>
      </w:r>
    </w:p>
    <w:p w14:paraId="7AA41804" w14:textId="77777777" w:rsidR="006C5244" w:rsidRDefault="00000000">
      <w:pPr>
        <w:pStyle w:val="Compact"/>
        <w:numPr>
          <w:ilvl w:val="0"/>
          <w:numId w:val="2"/>
        </w:numPr>
      </w:pPr>
      <w:r>
        <w:rPr>
          <w:rStyle w:val="VerbatimChar"/>
        </w:rPr>
        <w:t>pyttsx3</w:t>
      </w:r>
      <w:r>
        <w:t xml:space="preserve"> – for converting text to speech (voice output)</w:t>
      </w:r>
    </w:p>
    <w:p w14:paraId="043A55EE" w14:textId="77777777" w:rsidR="006C5244" w:rsidRDefault="00000000">
      <w:pPr>
        <w:pStyle w:val="Compact"/>
        <w:numPr>
          <w:ilvl w:val="0"/>
          <w:numId w:val="2"/>
        </w:numPr>
      </w:pPr>
      <w:r>
        <w:rPr>
          <w:rStyle w:val="VerbatimChar"/>
        </w:rPr>
        <w:t>textwrap</w:t>
      </w:r>
      <w:r>
        <w:t xml:space="preserve"> – to format text neatly in the terminal</w:t>
      </w:r>
    </w:p>
    <w:p w14:paraId="4CFF4455" w14:textId="77777777" w:rsidR="006C5244" w:rsidRDefault="00000000">
      <w:pPr>
        <w:pStyle w:val="Compact"/>
        <w:numPr>
          <w:ilvl w:val="0"/>
          <w:numId w:val="2"/>
        </w:numPr>
      </w:pPr>
      <w:r>
        <w:t>Python – as the programming language</w:t>
      </w:r>
    </w:p>
    <w:p w14:paraId="6491EF70" w14:textId="328BFB1E" w:rsidR="006C5244" w:rsidRPr="00A66C6E" w:rsidRDefault="00000000" w:rsidP="00A66C6E">
      <w:r>
        <w:pict w14:anchorId="3D54D23F">
          <v:rect id="_x0000_i1026" style="width:0;height:1.5pt" o:hralign="center" o:hrstd="t" o:hr="t"/>
        </w:pict>
      </w:r>
      <w:bookmarkStart w:id="3" w:name="short-explanation-of-the-solution"/>
      <w:bookmarkEnd w:id="2"/>
      <w:r w:rsidRPr="00A66C6E">
        <w:rPr>
          <w:b/>
          <w:bCs/>
          <w:color w:val="000000" w:themeColor="text1"/>
          <w:sz w:val="32"/>
          <w:szCs w:val="32"/>
          <w:u w:val="thick"/>
        </w:rPr>
        <w:t>Short explanation of the solution</w:t>
      </w:r>
    </w:p>
    <w:p w14:paraId="4D9B84F6" w14:textId="77777777" w:rsidR="006C5244" w:rsidRDefault="00000000">
      <w:pPr>
        <w:pStyle w:val="FirstParagraph"/>
      </w:pPr>
      <w:r>
        <w:t xml:space="preserve">The tool works step by step: 1. Asks the user to enter a topic (e.g., “Cloud Computing”) 2. Uses the </w:t>
      </w:r>
      <w:r>
        <w:rPr>
          <w:rStyle w:val="VerbatimChar"/>
        </w:rPr>
        <w:t>wikipedia</w:t>
      </w:r>
      <w:r>
        <w:t xml:space="preserve"> library to download the full article text 3. Uses </w:t>
      </w:r>
      <w:r>
        <w:rPr>
          <w:rStyle w:val="VerbatimChar"/>
        </w:rPr>
        <w:t>sumy</w:t>
      </w:r>
      <w:r>
        <w:t xml:space="preserve"> to summarize the article into a few key points 4. Displays the summary neatly in the terminal (using </w:t>
      </w:r>
      <w:r>
        <w:rPr>
          <w:rStyle w:val="VerbatimChar"/>
        </w:rPr>
        <w:t>textwrap</w:t>
      </w:r>
      <w:r>
        <w:t xml:space="preserve">) 5. Saves the summary to a text file named </w:t>
      </w:r>
      <w:r>
        <w:rPr>
          <w:rStyle w:val="VerbatimChar"/>
        </w:rPr>
        <w:t>topic_summary.txt</w:t>
      </w:r>
      <w:r>
        <w:t xml:space="preserve"> 6. Uses </w:t>
      </w:r>
      <w:r>
        <w:rPr>
          <w:rStyle w:val="VerbatimChar"/>
        </w:rPr>
        <w:t>pyttsx3</w:t>
      </w:r>
      <w:r>
        <w:t xml:space="preserve"> to read the summary aloud so users can listen</w:t>
      </w:r>
    </w:p>
    <w:p w14:paraId="6248B312" w14:textId="77777777" w:rsidR="006C5244" w:rsidRDefault="00000000">
      <w:pPr>
        <w:pStyle w:val="BodyText"/>
      </w:pPr>
      <w:r>
        <w:t>This project helps users save time by quickly getting the essence of long articles and makes it more accessible by adding voice output.</w:t>
      </w:r>
    </w:p>
    <w:p w14:paraId="27B58902" w14:textId="24186581" w:rsidR="006C5244" w:rsidRPr="00A66C6E" w:rsidRDefault="00000000" w:rsidP="00A66C6E">
      <w:pPr>
        <w:rPr>
          <w:sz w:val="32"/>
          <w:szCs w:val="32"/>
          <w:u w:val="thick"/>
        </w:rPr>
      </w:pPr>
      <w:r>
        <w:pict w14:anchorId="7A12A0A3">
          <v:rect id="_x0000_i1027" style="width:0;height:1.5pt" o:hralign="center" o:hrstd="t" o:hr="t"/>
        </w:pict>
      </w:r>
      <w:bookmarkStart w:id="4" w:name="conclusion"/>
      <w:bookmarkEnd w:id="3"/>
      <w:r w:rsidRPr="00A66C6E">
        <w:rPr>
          <w:b/>
          <w:bCs/>
          <w:sz w:val="32"/>
          <w:szCs w:val="32"/>
          <w:u w:val="thick"/>
        </w:rPr>
        <w:t>Conclusion</w:t>
      </w:r>
    </w:p>
    <w:p w14:paraId="7A55E0EC" w14:textId="77777777" w:rsidR="006C5244" w:rsidRDefault="00000000">
      <w:pPr>
        <w:pStyle w:val="FirstParagraph"/>
      </w:pPr>
      <w:r>
        <w:t>The Wikipedia Article Summary Generator is a practical Python project that combines API use, text summarization, and speech synthesis. It makes it easy for users to quickly understand any topic by reading or listening to short, clear summaries of long articles.</w:t>
      </w:r>
      <w:bookmarkEnd w:id="0"/>
      <w:bookmarkEnd w:id="4"/>
    </w:p>
    <w:sectPr w:rsidR="006C5244">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6D4C53F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7F8ED46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774253977">
    <w:abstractNumId w:val="0"/>
  </w:num>
  <w:num w:numId="2" w16cid:durableId="166396709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6C5244"/>
    <w:rsid w:val="006C5244"/>
    <w:rsid w:val="00A22976"/>
    <w:rsid w:val="00A66C6E"/>
    <w:rsid w:val="00F046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C2BE1D"/>
  <w15:docId w15:val="{018097C2-E7F4-4587-AF8C-3E4BC73406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28</Words>
  <Characters>1306</Characters>
  <Application>Microsoft Office Word</Application>
  <DocSecurity>0</DocSecurity>
  <Lines>10</Lines>
  <Paragraphs>3</Paragraphs>
  <ScaleCrop>false</ScaleCrop>
  <Company/>
  <LinksUpToDate>false</LinksUpToDate>
  <CharactersWithSpaces>1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IRIKONDA KOBBAI GNANIKA</dc:creator>
  <cp:keywords/>
  <cp:lastModifiedBy>SIRIKONDA KOBBAI GNANIKA</cp:lastModifiedBy>
  <cp:revision>2</cp:revision>
  <dcterms:created xsi:type="dcterms:W3CDTF">2025-07-20T08:50:00Z</dcterms:created>
  <dcterms:modified xsi:type="dcterms:W3CDTF">2025-07-20T08:50:00Z</dcterms:modified>
</cp:coreProperties>
</file>